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8609F6" w14:textId="4386C1E5" w:rsidR="002C1129" w:rsidRDefault="000A41A1">
      <w:pPr>
        <w:rPr>
          <w:noProof/>
        </w:rPr>
      </w:pPr>
      <w:r>
        <w:rPr>
          <w:noProof/>
        </w:rPr>
        <w:pict w14:anchorId="3F677E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69" type="#_x0000_t75" style="position:absolute;margin-left:-81pt;margin-top:-80.1pt;width:603.95pt;height:848.7pt;z-index:-251636737;mso-position-horizontal-relative:text;mso-position-vertical-relative:text;mso-width-relative:page;mso-height-relative:page">
            <v:imagedata r:id="rId8" o:title="c4-bg"/>
          </v:shape>
        </w:pict>
      </w:r>
      <w:r w:rsidR="002C1129">
        <w:rPr>
          <w:noProof/>
        </w:rPr>
        <w:drawing>
          <wp:anchor distT="0" distB="0" distL="114300" distR="114300" simplePos="0" relativeHeight="251696128" behindDoc="0" locked="0" layoutInCell="1" allowOverlap="1" wp14:anchorId="001BE74F" wp14:editId="2D937717">
            <wp:simplePos x="0" y="0"/>
            <wp:positionH relativeFrom="margin">
              <wp:posOffset>3314700</wp:posOffset>
            </wp:positionH>
            <wp:positionV relativeFrom="paragraph">
              <wp:posOffset>0</wp:posOffset>
            </wp:positionV>
            <wp:extent cx="1440180" cy="1524000"/>
            <wp:effectExtent l="0" t="0" r="0" b="0"/>
            <wp:wrapThrough wrapText="bothSides">
              <wp:wrapPolygon edited="0">
                <wp:start x="7714" y="810"/>
                <wp:lineTo x="6000" y="1620"/>
                <wp:lineTo x="1143" y="4860"/>
                <wp:lineTo x="0" y="9720"/>
                <wp:lineTo x="0" y="19440"/>
                <wp:lineTo x="2000" y="20520"/>
                <wp:lineTo x="3429" y="21060"/>
                <wp:lineTo x="17429" y="21060"/>
                <wp:lineTo x="21143" y="19170"/>
                <wp:lineTo x="21143" y="18630"/>
                <wp:lineTo x="20000" y="14310"/>
                <wp:lineTo x="21143" y="9990"/>
                <wp:lineTo x="20286" y="5130"/>
                <wp:lineTo x="14000" y="810"/>
                <wp:lineTo x="7714" y="810"/>
              </wp:wrapPolygon>
            </wp:wrapThrough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05" r="18638"/>
                    <a:stretch/>
                  </pic:blipFill>
                  <pic:spPr bwMode="auto">
                    <a:xfrm>
                      <a:off x="0" y="0"/>
                      <a:ext cx="144018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pict w14:anchorId="2C010D49">
          <v:shape id="_x0000_s1064" type="#_x0000_t75" style="position:absolute;margin-left:377.25pt;margin-top:728.8pt;width:132.45pt;height:35pt;z-index:-251622400;mso-position-horizontal-relative:text;mso-position-vertical-relative:text;mso-width-relative:page;mso-height-relative:page">
            <v:imagedata r:id="rId10" o:title="templatelab_white"/>
          </v:shape>
        </w:pict>
      </w:r>
    </w:p>
    <w:p w14:paraId="35DE4B71" w14:textId="0F161553" w:rsidR="004D3BAA" w:rsidRDefault="00EF3C4C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1EEFEFF6" wp14:editId="083B7583">
                <wp:simplePos x="0" y="0"/>
                <wp:positionH relativeFrom="margin">
                  <wp:align>right</wp:align>
                </wp:positionH>
                <wp:positionV relativeFrom="paragraph">
                  <wp:posOffset>3989070</wp:posOffset>
                </wp:positionV>
                <wp:extent cx="3474720" cy="61722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6172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F6E308" w14:textId="03611A09" w:rsidR="00780C56" w:rsidRPr="00EF3C4C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Lab Journal: </w:t>
                            </w:r>
                            <w:r w:rsidR="00F0240F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0</w:t>
                            </w:r>
                            <w:r w:rsidR="00EE2ED4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6</w:t>
                            </w:r>
                          </w:p>
                          <w:p w14:paraId="5ACD6EEB" w14:textId="2A91173E" w:rsidR="00EF3C4C" w:rsidRPr="00EF3C4C" w:rsidRDefault="00EF3C4C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Date: </w:t>
                            </w:r>
                            <w:r w:rsidR="000D54A0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16</w:t>
                            </w:r>
                            <w:bookmarkStart w:id="0" w:name="_GoBack"/>
                            <w:bookmarkEnd w:id="0"/>
                            <w:r w:rsidR="000B7690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/0</w:t>
                            </w:r>
                            <w:r w:rsidR="000D54A0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4</w:t>
                            </w:r>
                            <w:r w:rsidR="000B7690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/202</w:t>
                            </w:r>
                            <w:r w:rsidR="00F0240F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5</w:t>
                            </w:r>
                          </w:p>
                          <w:p w14:paraId="38708C23" w14:textId="77777777" w:rsidR="00780C56" w:rsidRPr="00AB0781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50BCF993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EFEFF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2.4pt;margin-top:314.1pt;width:273.6pt;height:48.6pt;z-index:2517043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" filled="f" stroked="f">
                <v:textbox>
                  <w:txbxContent>
                    <w:p w14:paraId="36F6E308" w14:textId="03611A09" w:rsidR="00780C56" w:rsidRPr="00EF3C4C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Lab Journal: </w:t>
                      </w:r>
                      <w:r w:rsidR="00F0240F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0</w:t>
                      </w:r>
                      <w:r w:rsidR="00EE2ED4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6</w:t>
                      </w:r>
                    </w:p>
                    <w:p w14:paraId="5ACD6EEB" w14:textId="2A91173E" w:rsidR="00EF3C4C" w:rsidRPr="00EF3C4C" w:rsidRDefault="00EF3C4C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Date: </w:t>
                      </w:r>
                      <w:r w:rsidR="000D54A0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16</w:t>
                      </w:r>
                      <w:bookmarkStart w:id="1" w:name="_GoBack"/>
                      <w:bookmarkEnd w:id="1"/>
                      <w:r w:rsidR="000B7690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/0</w:t>
                      </w:r>
                      <w:r w:rsidR="000D54A0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4</w:t>
                      </w:r>
                      <w:r w:rsidR="000B7690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/202</w:t>
                      </w:r>
                      <w:r w:rsidR="00F0240F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5</w:t>
                      </w:r>
                    </w:p>
                    <w:p w14:paraId="38708C23" w14:textId="77777777" w:rsidR="00780C56" w:rsidRPr="00AB0781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50BCF993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25ACD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5B0B4BF6" wp14:editId="3AD89734">
                <wp:simplePos x="0" y="0"/>
                <wp:positionH relativeFrom="margin">
                  <wp:align>right</wp:align>
                </wp:positionH>
                <wp:positionV relativeFrom="paragraph">
                  <wp:posOffset>3288030</wp:posOffset>
                </wp:positionV>
                <wp:extent cx="3505200" cy="64008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6400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2BC51" w14:textId="3D05CDF4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Stud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0240F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Nam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: </w:t>
                            </w:r>
                            <w:r w:rsidR="0052424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Sh</w:t>
                            </w:r>
                            <w:r w:rsidR="000C3E84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oaib Akhtar</w:t>
                            </w:r>
                          </w:p>
                          <w:p w14:paraId="5BD3105B" w14:textId="14521A1E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Enrollment</w:t>
                            </w:r>
                            <w:r w:rsidR="00F0240F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No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: </w:t>
                            </w:r>
                            <w:r w:rsidR="000B7690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1-131232-0</w:t>
                            </w:r>
                            <w:r w:rsidR="000C3E84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67</w:t>
                            </w:r>
                          </w:p>
                          <w:p w14:paraId="4B275CA2" w14:textId="77777777" w:rsidR="00780C56" w:rsidRPr="009A3086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0198A12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5B0B4BF6" id="_x0000_s1027" type="#_x0000_t202" style="position:absolute;margin-left:224.8pt;margin-top:258.9pt;width:276pt;height:50.4pt;z-index:25170227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" filled="f" stroked="f">
                <v:textbox>
                  <w:txbxContent>
                    <w:p w14:paraId="7862BC51" w14:textId="3D05CDF4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Stud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F0240F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Nam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: </w:t>
                      </w:r>
                      <w:r w:rsidR="0052424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Sh</w:t>
                      </w:r>
                      <w:r w:rsidR="000C3E84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oaib Akhtar</w:t>
                      </w:r>
                    </w:p>
                    <w:p w14:paraId="5BD3105B" w14:textId="14521A1E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Enrollment</w:t>
                      </w:r>
                      <w:r w:rsidR="00F0240F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No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: </w:t>
                      </w:r>
                      <w:r w:rsidR="000B7690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1-131232-0</w:t>
                      </w:r>
                      <w:r w:rsidR="000C3E84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67</w:t>
                      </w:r>
                    </w:p>
                    <w:p w14:paraId="4B275CA2" w14:textId="77777777" w:rsidR="00780C56" w:rsidRPr="009A3086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0198A12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D878AE6" wp14:editId="4027BE66">
                <wp:simplePos x="0" y="0"/>
                <wp:positionH relativeFrom="column">
                  <wp:posOffset>2301240</wp:posOffset>
                </wp:positionH>
                <wp:positionV relativeFrom="paragraph">
                  <wp:posOffset>319278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54BCEB5C" id="Straight Connector 12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2pt,251.4pt" to="431.7pt,25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C69284A" wp14:editId="2F4B3DE6">
                <wp:simplePos x="0" y="0"/>
                <wp:positionH relativeFrom="column">
                  <wp:posOffset>2293620</wp:posOffset>
                </wp:positionH>
                <wp:positionV relativeFrom="paragraph">
                  <wp:posOffset>396621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6DD6B7B2" id="Straight Connector 11" o:spid="_x0000_s1026" style="position:absolute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12.3pt" to="431.1pt,3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9D692BB" wp14:editId="4D121A40">
                <wp:simplePos x="0" y="0"/>
                <wp:positionH relativeFrom="column">
                  <wp:posOffset>2293620</wp:posOffset>
                </wp:positionH>
                <wp:positionV relativeFrom="paragraph">
                  <wp:posOffset>464820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61556871" id="Straight Connector 3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66pt" to="431.1pt,36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26FB93D7" wp14:editId="484DA03F">
                <wp:simplePos x="0" y="0"/>
                <wp:positionH relativeFrom="margin">
                  <wp:align>right</wp:align>
                </wp:positionH>
                <wp:positionV relativeFrom="paragraph">
                  <wp:posOffset>1596390</wp:posOffset>
                </wp:positionV>
                <wp:extent cx="3505200" cy="3429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F7B64A" w14:textId="47963615" w:rsidR="009A3086" w:rsidRPr="009A3086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Department of Softwa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Engineering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19193862" w14:textId="77777777" w:rsidR="009A3086" w:rsidRPr="00AB0781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7794D90C" w14:textId="77777777" w:rsidR="009A3086" w:rsidRPr="0025765D" w:rsidRDefault="009A3086" w:rsidP="009A308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26FB93D7" id="_x0000_s1028" type="#_x0000_t202" style="position:absolute;margin-left:224.8pt;margin-top:125.7pt;width:276pt;height:27pt;z-index:25170022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" filled="f" stroked="f">
                <v:textbox>
                  <w:txbxContent>
                    <w:p w14:paraId="6BF7B64A" w14:textId="47963615" w:rsidR="009A3086" w:rsidRPr="009A3086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Department of Softwa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Engineering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19193862" w14:textId="77777777" w:rsidR="009A3086" w:rsidRPr="00AB0781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7794D90C" w14:textId="77777777" w:rsidR="009A3086" w:rsidRPr="0025765D" w:rsidRDefault="009A3086" w:rsidP="009A308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7430736A" wp14:editId="23B5473A">
                <wp:simplePos x="0" y="0"/>
                <wp:positionH relativeFrom="margin">
                  <wp:posOffset>2217420</wp:posOffset>
                </wp:positionH>
                <wp:positionV relativeFrom="paragraph">
                  <wp:posOffset>1238250</wp:posOffset>
                </wp:positionV>
                <wp:extent cx="3436620" cy="40386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6620" cy="403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7B8C6A" w14:textId="1FE1E063" w:rsidR="009A3086" w:rsidRPr="009A3086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Bahria University</w:t>
                            </w:r>
                            <w:r w:rsid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, </w:t>
                            </w:r>
                            <w:r w:rsidR="009A3086"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Islamabad</w:t>
                            </w:r>
                          </w:p>
                          <w:p w14:paraId="23E3EF35" w14:textId="77777777" w:rsidR="009A3086" w:rsidRDefault="009A3086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B0A914" w14:textId="172FDFF4" w:rsidR="00AB0781" w:rsidRPr="00AB0781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5335B7" w14:textId="77777777" w:rsidR="00AB0781" w:rsidRPr="0025765D" w:rsidRDefault="00AB0781" w:rsidP="00AB0781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7430736A" id="_x0000_s1029" type="#_x0000_t202" style="position:absolute;margin-left:174.6pt;margin-top:97.5pt;width:270.6pt;height:31.8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" filled="f" stroked="f">
                <v:textbox>
                  <w:txbxContent>
                    <w:p w14:paraId="317B8C6A" w14:textId="1FE1E063" w:rsidR="009A3086" w:rsidRPr="009A3086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Bahria University</w:t>
                      </w:r>
                      <w:r w:rsid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 xml:space="preserve">, </w:t>
                      </w:r>
                      <w:r w:rsidR="009A3086"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Islamabad</w:t>
                      </w:r>
                    </w:p>
                    <w:p w14:paraId="23E3EF35" w14:textId="77777777" w:rsidR="009A3086" w:rsidRDefault="009A3086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B0A914" w14:textId="172FDFF4" w:rsidR="00AB0781" w:rsidRPr="00AB0781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5335B7" w14:textId="77777777" w:rsidR="00AB0781" w:rsidRPr="0025765D" w:rsidRDefault="00AB0781" w:rsidP="00AB0781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673C98E" w14:textId="03083411" w:rsidR="00CA427F" w:rsidRDefault="00CA427F"/>
    <w:p w14:paraId="6CC21DBB" w14:textId="6DFB798E" w:rsidR="00CA427F" w:rsidRDefault="00CA427F"/>
    <w:p w14:paraId="63733FA2" w14:textId="575D1E37" w:rsidR="00CA427F" w:rsidRDefault="00CA427F"/>
    <w:p w14:paraId="2A5D0131" w14:textId="4D038D24" w:rsidR="00CA427F" w:rsidRDefault="00CA427F"/>
    <w:p w14:paraId="1C4A7DD7" w14:textId="70CA59D3" w:rsidR="00CA427F" w:rsidRDefault="00CA427F"/>
    <w:p w14:paraId="1DE4E0C0" w14:textId="708EEB35" w:rsidR="00CA427F" w:rsidRDefault="00CA427F"/>
    <w:p w14:paraId="35E238B4" w14:textId="5D3CD842" w:rsidR="00CA427F" w:rsidRDefault="00E534C2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26FCC310" wp14:editId="29DD055C">
                <wp:simplePos x="0" y="0"/>
                <wp:positionH relativeFrom="margin">
                  <wp:posOffset>2232025</wp:posOffset>
                </wp:positionH>
                <wp:positionV relativeFrom="paragraph">
                  <wp:posOffset>18415</wp:posOffset>
                </wp:positionV>
                <wp:extent cx="3942080" cy="126492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42080" cy="1264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C9392A" w14:textId="7A8ADA2B" w:rsidR="00AB0781" w:rsidRPr="00780C56" w:rsidRDefault="00ED6249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Operating </w:t>
                            </w:r>
                            <w:r w:rsidR="004A4414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System </w:t>
                            </w:r>
                            <w:r w:rsidR="004A4414" w:rsidRPr="00E534C2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Lab</w:t>
                            </w:r>
                            <w:r w:rsidR="00E534C2" w:rsidRPr="00E534C2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95336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(</w:t>
                            </w:r>
                            <w:r w:rsidR="00F0240F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Spring-2025</w:t>
                            </w:r>
                            <w:r w:rsidR="009A3086"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668FCC31" w14:textId="5A74A07D" w:rsidR="00FB4254" w:rsidRPr="00780C56" w:rsidRDefault="009A308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Teacher: Engr.</w:t>
                            </w:r>
                            <w:r w:rsidR="00F0240F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A908CC" w:rsidRPr="00A908C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AAMIR SOHAIL</w:t>
                            </w:r>
                          </w:p>
                          <w:p w14:paraId="47AF5803" w14:textId="2CD034D2" w:rsid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A872BF0" w14:textId="77777777" w:rsidR="009A3086" w:rsidRP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35996F6F" w14:textId="77777777" w:rsidR="00FB4254" w:rsidRPr="0025765D" w:rsidRDefault="00FB4254" w:rsidP="00FB4254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26FCC310" id="_x0000_s1030" type="#_x0000_t202" style="position:absolute;margin-left:175.75pt;margin-top:1.45pt;width:310.4pt;height:99.6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" filled="f" stroked="f">
                <v:textbox>
                  <w:txbxContent>
                    <w:p w14:paraId="26C9392A" w14:textId="7A8ADA2B" w:rsidR="00AB0781" w:rsidRPr="00780C56" w:rsidRDefault="00ED6249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Operating </w:t>
                      </w:r>
                      <w:r w:rsidR="004A4414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System </w:t>
                      </w:r>
                      <w:r w:rsidR="004A4414" w:rsidRPr="00E534C2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Lab</w:t>
                      </w:r>
                      <w:r w:rsidR="00E534C2" w:rsidRPr="00E534C2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 </w:t>
                      </w:r>
                      <w:r w:rsidR="0095336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(</w:t>
                      </w:r>
                      <w:r w:rsidR="00F0240F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Spring-2025</w:t>
                      </w:r>
                      <w:r w:rsidR="009A3086"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)</w:t>
                      </w:r>
                    </w:p>
                    <w:p w14:paraId="668FCC31" w14:textId="5A74A07D" w:rsidR="00FB4254" w:rsidRPr="00780C56" w:rsidRDefault="009A308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Teacher: Engr.</w:t>
                      </w:r>
                      <w:r w:rsidR="00F0240F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  <w:r w:rsidR="00A908CC" w:rsidRPr="00A908C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AAMIR SOHAIL</w:t>
                      </w:r>
                    </w:p>
                    <w:p w14:paraId="47AF5803" w14:textId="2CD034D2" w:rsid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A872BF0" w14:textId="77777777" w:rsidR="009A3086" w:rsidRP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35996F6F" w14:textId="77777777" w:rsidR="00FB4254" w:rsidRPr="0025765D" w:rsidRDefault="00FB4254" w:rsidP="00FB4254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D0BBA23" w14:textId="45F0B964" w:rsidR="00CA427F" w:rsidRDefault="00CA427F"/>
    <w:p w14:paraId="3F0501BA" w14:textId="3E201297" w:rsidR="00CA427F" w:rsidRDefault="00CA427F"/>
    <w:p w14:paraId="6F75F269" w14:textId="1AE191E5" w:rsidR="00CA427F" w:rsidRDefault="00CA427F"/>
    <w:p w14:paraId="5AA6B975" w14:textId="4925B158" w:rsidR="00CA427F" w:rsidRDefault="00CA427F"/>
    <w:p w14:paraId="46114FC4" w14:textId="212DE108" w:rsidR="00CA427F" w:rsidRDefault="00CA427F"/>
    <w:p w14:paraId="781EA6AD" w14:textId="4AED3295" w:rsidR="00CA427F" w:rsidRDefault="00CA427F"/>
    <w:p w14:paraId="08BA6229" w14:textId="7154852D" w:rsidR="00CA427F" w:rsidRDefault="00CA427F"/>
    <w:p w14:paraId="5285F7B9" w14:textId="787D4F18" w:rsidR="00CA427F" w:rsidRDefault="00CA427F"/>
    <w:tbl>
      <w:tblPr>
        <w:tblStyle w:val="TableGrid"/>
        <w:tblpPr w:leftFromText="180" w:rightFromText="180" w:vertAnchor="page" w:horzAnchor="margin" w:tblpXSpec="right" w:tblpY="9438"/>
        <w:tblW w:w="0" w:type="auto"/>
        <w:tblLook w:val="04A0" w:firstRow="1" w:lastRow="0" w:firstColumn="1" w:lastColumn="0" w:noHBand="0" w:noVBand="1"/>
      </w:tblPr>
      <w:tblGrid>
        <w:gridCol w:w="590"/>
        <w:gridCol w:w="957"/>
        <w:gridCol w:w="992"/>
        <w:gridCol w:w="957"/>
        <w:gridCol w:w="992"/>
        <w:gridCol w:w="997"/>
      </w:tblGrid>
      <w:tr w:rsidR="008B25AC" w:rsidRPr="0067368F" w14:paraId="063CA8BF" w14:textId="77777777" w:rsidTr="008B25AC">
        <w:trPr>
          <w:trHeight w:val="576"/>
        </w:trPr>
        <w:tc>
          <w:tcPr>
            <w:tcW w:w="590" w:type="dxa"/>
            <w:vMerge w:val="restart"/>
            <w:vAlign w:val="center"/>
          </w:tcPr>
          <w:p w14:paraId="53CF2CDA" w14:textId="77777777" w:rsidR="008B25AC" w:rsidRPr="0067368F" w:rsidRDefault="008B25AC" w:rsidP="00633B54">
            <w:pPr>
              <w:jc w:val="center"/>
              <w:rPr>
                <w:b/>
                <w:bCs/>
                <w:sz w:val="20"/>
                <w:szCs w:val="20"/>
              </w:rPr>
            </w:pPr>
            <w:r w:rsidRPr="0067368F">
              <w:rPr>
                <w:b/>
                <w:bCs/>
                <w:sz w:val="20"/>
                <w:szCs w:val="20"/>
              </w:rPr>
              <w:t>Task No:</w:t>
            </w:r>
          </w:p>
        </w:tc>
        <w:tc>
          <w:tcPr>
            <w:tcW w:w="1949" w:type="dxa"/>
            <w:gridSpan w:val="2"/>
            <w:vAlign w:val="center"/>
          </w:tcPr>
          <w:p w14:paraId="4DF89783" w14:textId="77777777" w:rsidR="008B25AC" w:rsidRPr="0067368F" w:rsidRDefault="008B25AC" w:rsidP="008B25AC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ask Wise Marks</w:t>
            </w:r>
          </w:p>
        </w:tc>
        <w:tc>
          <w:tcPr>
            <w:tcW w:w="1949" w:type="dxa"/>
            <w:gridSpan w:val="2"/>
            <w:vAlign w:val="center"/>
          </w:tcPr>
          <w:p w14:paraId="54D96125" w14:textId="77777777" w:rsidR="008B25AC" w:rsidRPr="0067368F" w:rsidRDefault="008B25AC" w:rsidP="008B25AC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ocumentation Marks</w:t>
            </w:r>
          </w:p>
        </w:tc>
        <w:tc>
          <w:tcPr>
            <w:tcW w:w="997" w:type="dxa"/>
            <w:vMerge w:val="restart"/>
            <w:vAlign w:val="center"/>
          </w:tcPr>
          <w:p w14:paraId="32709924" w14:textId="77777777" w:rsidR="008B25AC" w:rsidRDefault="008B25AC" w:rsidP="00633B5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otal Marks</w:t>
            </w:r>
          </w:p>
          <w:p w14:paraId="24AFC59C" w14:textId="77777777" w:rsidR="008B25AC" w:rsidRPr="0067368F" w:rsidRDefault="008B25AC" w:rsidP="00633B5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(20)</w:t>
            </w:r>
          </w:p>
        </w:tc>
      </w:tr>
      <w:tr w:rsidR="008B25AC" w:rsidRPr="0067368F" w14:paraId="4FD0DFD5" w14:textId="77777777" w:rsidTr="008B25AC">
        <w:trPr>
          <w:trHeight w:val="432"/>
        </w:trPr>
        <w:tc>
          <w:tcPr>
            <w:tcW w:w="590" w:type="dxa"/>
            <w:vMerge/>
            <w:vAlign w:val="center"/>
          </w:tcPr>
          <w:p w14:paraId="60226E44" w14:textId="77777777" w:rsidR="008B25AC" w:rsidRPr="0067368F" w:rsidRDefault="008B25AC" w:rsidP="00633B5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57" w:type="dxa"/>
            <w:vAlign w:val="center"/>
          </w:tcPr>
          <w:p w14:paraId="23ED2077" w14:textId="77777777" w:rsidR="008B25AC" w:rsidRDefault="008B25AC" w:rsidP="00633B5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ssigned</w:t>
            </w:r>
          </w:p>
        </w:tc>
        <w:tc>
          <w:tcPr>
            <w:tcW w:w="992" w:type="dxa"/>
            <w:vAlign w:val="center"/>
          </w:tcPr>
          <w:p w14:paraId="5B032F13" w14:textId="77777777" w:rsidR="008B25AC" w:rsidRDefault="008B25AC" w:rsidP="00633B5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btained</w:t>
            </w:r>
          </w:p>
        </w:tc>
        <w:tc>
          <w:tcPr>
            <w:tcW w:w="957" w:type="dxa"/>
            <w:vAlign w:val="center"/>
          </w:tcPr>
          <w:p w14:paraId="2431CE6F" w14:textId="77777777" w:rsidR="008B25AC" w:rsidRDefault="008B25AC" w:rsidP="00633B5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ssigned</w:t>
            </w:r>
          </w:p>
        </w:tc>
        <w:tc>
          <w:tcPr>
            <w:tcW w:w="992" w:type="dxa"/>
            <w:vAlign w:val="center"/>
          </w:tcPr>
          <w:p w14:paraId="25C94CB2" w14:textId="77777777" w:rsidR="008B25AC" w:rsidRPr="0067368F" w:rsidRDefault="008B25AC" w:rsidP="00633B5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btained</w:t>
            </w:r>
          </w:p>
        </w:tc>
        <w:tc>
          <w:tcPr>
            <w:tcW w:w="997" w:type="dxa"/>
            <w:vMerge/>
            <w:vAlign w:val="center"/>
          </w:tcPr>
          <w:p w14:paraId="3690105F" w14:textId="77777777" w:rsidR="008B25AC" w:rsidRPr="0067368F" w:rsidRDefault="008B25AC" w:rsidP="00633B5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9B1A4B" w14:paraId="71D7F46C" w14:textId="77777777" w:rsidTr="008B25AC">
        <w:trPr>
          <w:trHeight w:val="400"/>
        </w:trPr>
        <w:tc>
          <w:tcPr>
            <w:tcW w:w="590" w:type="dxa"/>
            <w:vAlign w:val="center"/>
          </w:tcPr>
          <w:p w14:paraId="1B27C79F" w14:textId="77777777" w:rsidR="009B1A4B" w:rsidRDefault="009B1A4B" w:rsidP="00633B54">
            <w:pPr>
              <w:jc w:val="center"/>
            </w:pPr>
            <w:r>
              <w:t>1</w:t>
            </w:r>
          </w:p>
        </w:tc>
        <w:tc>
          <w:tcPr>
            <w:tcW w:w="957" w:type="dxa"/>
            <w:vAlign w:val="center"/>
          </w:tcPr>
          <w:p w14:paraId="6021DF0C" w14:textId="549B0698" w:rsidR="009B1A4B" w:rsidRDefault="00BD4278" w:rsidP="00633B54">
            <w:pPr>
              <w:jc w:val="center"/>
            </w:pPr>
            <w:r>
              <w:t>3</w:t>
            </w:r>
          </w:p>
        </w:tc>
        <w:tc>
          <w:tcPr>
            <w:tcW w:w="992" w:type="dxa"/>
            <w:vAlign w:val="center"/>
          </w:tcPr>
          <w:p w14:paraId="0E76C9B8" w14:textId="77777777" w:rsidR="009B1A4B" w:rsidRDefault="009B1A4B" w:rsidP="00633B54">
            <w:pPr>
              <w:jc w:val="center"/>
            </w:pPr>
          </w:p>
        </w:tc>
        <w:tc>
          <w:tcPr>
            <w:tcW w:w="957" w:type="dxa"/>
            <w:vMerge w:val="restart"/>
            <w:vAlign w:val="center"/>
          </w:tcPr>
          <w:p w14:paraId="7E256311" w14:textId="3768904D" w:rsidR="009B1A4B" w:rsidRDefault="009B1A4B" w:rsidP="00633B54">
            <w:pPr>
              <w:jc w:val="center"/>
            </w:pPr>
            <w:r>
              <w:t>5</w:t>
            </w:r>
          </w:p>
        </w:tc>
        <w:tc>
          <w:tcPr>
            <w:tcW w:w="992" w:type="dxa"/>
            <w:vMerge w:val="restart"/>
            <w:vAlign w:val="center"/>
          </w:tcPr>
          <w:p w14:paraId="7B569176" w14:textId="77777777" w:rsidR="009B1A4B" w:rsidRDefault="009B1A4B" w:rsidP="00633B54">
            <w:pPr>
              <w:jc w:val="center"/>
            </w:pPr>
          </w:p>
        </w:tc>
        <w:tc>
          <w:tcPr>
            <w:tcW w:w="997" w:type="dxa"/>
            <w:vMerge w:val="restart"/>
            <w:vAlign w:val="center"/>
          </w:tcPr>
          <w:p w14:paraId="431759AC" w14:textId="77777777" w:rsidR="009B1A4B" w:rsidRDefault="009B1A4B" w:rsidP="00633B54">
            <w:pPr>
              <w:jc w:val="center"/>
            </w:pPr>
          </w:p>
        </w:tc>
      </w:tr>
      <w:tr w:rsidR="009B1A4B" w14:paraId="55EC54F3" w14:textId="77777777" w:rsidTr="008B25AC">
        <w:trPr>
          <w:trHeight w:val="419"/>
        </w:trPr>
        <w:tc>
          <w:tcPr>
            <w:tcW w:w="590" w:type="dxa"/>
            <w:vAlign w:val="center"/>
          </w:tcPr>
          <w:p w14:paraId="04C8C461" w14:textId="6F0366EB" w:rsidR="009B1A4B" w:rsidRDefault="009B1A4B" w:rsidP="00633B54">
            <w:pPr>
              <w:jc w:val="center"/>
            </w:pPr>
            <w:r>
              <w:t>2</w:t>
            </w:r>
          </w:p>
        </w:tc>
        <w:tc>
          <w:tcPr>
            <w:tcW w:w="957" w:type="dxa"/>
            <w:vAlign w:val="center"/>
          </w:tcPr>
          <w:p w14:paraId="25227B81" w14:textId="1BDB6652" w:rsidR="009B1A4B" w:rsidRDefault="00BD4278" w:rsidP="00633B54">
            <w:pPr>
              <w:jc w:val="center"/>
            </w:pPr>
            <w:r>
              <w:t>3</w:t>
            </w:r>
          </w:p>
        </w:tc>
        <w:tc>
          <w:tcPr>
            <w:tcW w:w="992" w:type="dxa"/>
            <w:vAlign w:val="center"/>
          </w:tcPr>
          <w:p w14:paraId="36E8DB88" w14:textId="77777777" w:rsidR="009B1A4B" w:rsidRDefault="009B1A4B" w:rsidP="00633B54">
            <w:pPr>
              <w:jc w:val="center"/>
            </w:pPr>
          </w:p>
        </w:tc>
        <w:tc>
          <w:tcPr>
            <w:tcW w:w="957" w:type="dxa"/>
            <w:vMerge/>
            <w:vAlign w:val="center"/>
          </w:tcPr>
          <w:p w14:paraId="1E3AB7D1" w14:textId="77777777" w:rsidR="009B1A4B" w:rsidRDefault="009B1A4B" w:rsidP="00633B54">
            <w:pPr>
              <w:jc w:val="center"/>
            </w:pPr>
          </w:p>
        </w:tc>
        <w:tc>
          <w:tcPr>
            <w:tcW w:w="992" w:type="dxa"/>
            <w:vMerge/>
            <w:vAlign w:val="center"/>
          </w:tcPr>
          <w:p w14:paraId="4DAA845F" w14:textId="77777777" w:rsidR="009B1A4B" w:rsidRDefault="009B1A4B" w:rsidP="00633B54">
            <w:pPr>
              <w:jc w:val="center"/>
            </w:pPr>
          </w:p>
        </w:tc>
        <w:tc>
          <w:tcPr>
            <w:tcW w:w="997" w:type="dxa"/>
            <w:vMerge/>
            <w:vAlign w:val="center"/>
          </w:tcPr>
          <w:p w14:paraId="21A51A3D" w14:textId="77777777" w:rsidR="009B1A4B" w:rsidRDefault="009B1A4B" w:rsidP="00633B54">
            <w:pPr>
              <w:jc w:val="center"/>
            </w:pPr>
          </w:p>
        </w:tc>
      </w:tr>
      <w:tr w:rsidR="009B1A4B" w14:paraId="03CA842B" w14:textId="77777777" w:rsidTr="008B25AC">
        <w:trPr>
          <w:trHeight w:val="400"/>
        </w:trPr>
        <w:tc>
          <w:tcPr>
            <w:tcW w:w="590" w:type="dxa"/>
            <w:vAlign w:val="center"/>
          </w:tcPr>
          <w:p w14:paraId="6683D05B" w14:textId="6A68031C" w:rsidR="009B1A4B" w:rsidRDefault="009B1A4B" w:rsidP="00633B54">
            <w:pPr>
              <w:jc w:val="center"/>
            </w:pPr>
            <w:r>
              <w:t>3</w:t>
            </w:r>
          </w:p>
        </w:tc>
        <w:tc>
          <w:tcPr>
            <w:tcW w:w="957" w:type="dxa"/>
            <w:vAlign w:val="center"/>
          </w:tcPr>
          <w:p w14:paraId="69DD2A58" w14:textId="20F8AB73" w:rsidR="009B1A4B" w:rsidRDefault="00BD4278" w:rsidP="00633B54">
            <w:pPr>
              <w:jc w:val="center"/>
            </w:pPr>
            <w:r>
              <w:t>3</w:t>
            </w:r>
          </w:p>
        </w:tc>
        <w:tc>
          <w:tcPr>
            <w:tcW w:w="992" w:type="dxa"/>
            <w:vAlign w:val="center"/>
          </w:tcPr>
          <w:p w14:paraId="64AE5266" w14:textId="77777777" w:rsidR="009B1A4B" w:rsidRDefault="009B1A4B" w:rsidP="00633B54">
            <w:pPr>
              <w:jc w:val="center"/>
            </w:pPr>
          </w:p>
        </w:tc>
        <w:tc>
          <w:tcPr>
            <w:tcW w:w="957" w:type="dxa"/>
            <w:vMerge/>
            <w:vAlign w:val="center"/>
          </w:tcPr>
          <w:p w14:paraId="0E9C0A7E" w14:textId="77777777" w:rsidR="009B1A4B" w:rsidRDefault="009B1A4B" w:rsidP="00633B54">
            <w:pPr>
              <w:jc w:val="center"/>
            </w:pPr>
          </w:p>
        </w:tc>
        <w:tc>
          <w:tcPr>
            <w:tcW w:w="992" w:type="dxa"/>
            <w:vMerge/>
            <w:vAlign w:val="center"/>
          </w:tcPr>
          <w:p w14:paraId="134B4BC8" w14:textId="77777777" w:rsidR="009B1A4B" w:rsidRDefault="009B1A4B" w:rsidP="00633B54">
            <w:pPr>
              <w:jc w:val="center"/>
            </w:pPr>
          </w:p>
        </w:tc>
        <w:tc>
          <w:tcPr>
            <w:tcW w:w="997" w:type="dxa"/>
            <w:vMerge/>
            <w:vAlign w:val="center"/>
          </w:tcPr>
          <w:p w14:paraId="4AA7007C" w14:textId="77777777" w:rsidR="009B1A4B" w:rsidRDefault="009B1A4B" w:rsidP="00633B54">
            <w:pPr>
              <w:jc w:val="center"/>
            </w:pPr>
          </w:p>
        </w:tc>
      </w:tr>
      <w:tr w:rsidR="009B1A4B" w14:paraId="33A72930" w14:textId="77777777" w:rsidTr="008B25AC">
        <w:trPr>
          <w:trHeight w:val="400"/>
        </w:trPr>
        <w:tc>
          <w:tcPr>
            <w:tcW w:w="590" w:type="dxa"/>
            <w:vAlign w:val="center"/>
          </w:tcPr>
          <w:p w14:paraId="0B3D2769" w14:textId="334C3418" w:rsidR="009B1A4B" w:rsidRDefault="009B1A4B" w:rsidP="00633B54">
            <w:pPr>
              <w:jc w:val="center"/>
            </w:pPr>
            <w:r>
              <w:t>4</w:t>
            </w:r>
          </w:p>
        </w:tc>
        <w:tc>
          <w:tcPr>
            <w:tcW w:w="957" w:type="dxa"/>
            <w:vAlign w:val="center"/>
          </w:tcPr>
          <w:p w14:paraId="441DAD0D" w14:textId="760A387B" w:rsidR="009B1A4B" w:rsidRDefault="00BD4278" w:rsidP="00633B54">
            <w:pPr>
              <w:jc w:val="center"/>
            </w:pPr>
            <w:r>
              <w:t>3</w:t>
            </w:r>
          </w:p>
        </w:tc>
        <w:tc>
          <w:tcPr>
            <w:tcW w:w="992" w:type="dxa"/>
            <w:vAlign w:val="center"/>
          </w:tcPr>
          <w:p w14:paraId="4184B79F" w14:textId="77777777" w:rsidR="009B1A4B" w:rsidRDefault="009B1A4B" w:rsidP="00633B54">
            <w:pPr>
              <w:jc w:val="center"/>
            </w:pPr>
          </w:p>
        </w:tc>
        <w:tc>
          <w:tcPr>
            <w:tcW w:w="957" w:type="dxa"/>
            <w:vMerge/>
            <w:vAlign w:val="center"/>
          </w:tcPr>
          <w:p w14:paraId="1B8517D2" w14:textId="77777777" w:rsidR="009B1A4B" w:rsidRDefault="009B1A4B" w:rsidP="00633B54">
            <w:pPr>
              <w:jc w:val="center"/>
            </w:pPr>
          </w:p>
        </w:tc>
        <w:tc>
          <w:tcPr>
            <w:tcW w:w="992" w:type="dxa"/>
            <w:vMerge/>
            <w:vAlign w:val="center"/>
          </w:tcPr>
          <w:p w14:paraId="5BEF8A96" w14:textId="77777777" w:rsidR="009B1A4B" w:rsidRDefault="009B1A4B" w:rsidP="00633B54">
            <w:pPr>
              <w:jc w:val="center"/>
            </w:pPr>
          </w:p>
        </w:tc>
        <w:tc>
          <w:tcPr>
            <w:tcW w:w="997" w:type="dxa"/>
            <w:vMerge/>
            <w:vAlign w:val="center"/>
          </w:tcPr>
          <w:p w14:paraId="0FA47848" w14:textId="77777777" w:rsidR="009B1A4B" w:rsidRDefault="009B1A4B" w:rsidP="00633B54">
            <w:pPr>
              <w:jc w:val="center"/>
            </w:pPr>
          </w:p>
        </w:tc>
      </w:tr>
      <w:tr w:rsidR="009B1A4B" w14:paraId="305239F8" w14:textId="77777777" w:rsidTr="008B25AC">
        <w:trPr>
          <w:trHeight w:val="400"/>
        </w:trPr>
        <w:tc>
          <w:tcPr>
            <w:tcW w:w="590" w:type="dxa"/>
            <w:vAlign w:val="center"/>
          </w:tcPr>
          <w:p w14:paraId="613032D7" w14:textId="0D775E47" w:rsidR="009B1A4B" w:rsidRDefault="009B1A4B" w:rsidP="00633B54">
            <w:pPr>
              <w:jc w:val="center"/>
            </w:pPr>
            <w:r>
              <w:t>5</w:t>
            </w:r>
          </w:p>
        </w:tc>
        <w:tc>
          <w:tcPr>
            <w:tcW w:w="957" w:type="dxa"/>
            <w:vAlign w:val="center"/>
          </w:tcPr>
          <w:p w14:paraId="111B51C0" w14:textId="1D972EE4" w:rsidR="009B1A4B" w:rsidRDefault="00BD4278" w:rsidP="00633B54">
            <w:pPr>
              <w:jc w:val="center"/>
            </w:pPr>
            <w:r>
              <w:t>3</w:t>
            </w:r>
          </w:p>
        </w:tc>
        <w:tc>
          <w:tcPr>
            <w:tcW w:w="992" w:type="dxa"/>
            <w:vAlign w:val="center"/>
          </w:tcPr>
          <w:p w14:paraId="601BFEF3" w14:textId="77777777" w:rsidR="009B1A4B" w:rsidRDefault="009B1A4B" w:rsidP="00633B54">
            <w:pPr>
              <w:jc w:val="center"/>
            </w:pPr>
          </w:p>
        </w:tc>
        <w:tc>
          <w:tcPr>
            <w:tcW w:w="957" w:type="dxa"/>
            <w:vMerge/>
            <w:vAlign w:val="center"/>
          </w:tcPr>
          <w:p w14:paraId="2D10A611" w14:textId="77777777" w:rsidR="009B1A4B" w:rsidRDefault="009B1A4B" w:rsidP="00633B54">
            <w:pPr>
              <w:jc w:val="center"/>
            </w:pPr>
          </w:p>
        </w:tc>
        <w:tc>
          <w:tcPr>
            <w:tcW w:w="992" w:type="dxa"/>
            <w:vMerge/>
            <w:vAlign w:val="center"/>
          </w:tcPr>
          <w:p w14:paraId="72BFA254" w14:textId="77777777" w:rsidR="009B1A4B" w:rsidRDefault="009B1A4B" w:rsidP="00633B54">
            <w:pPr>
              <w:jc w:val="center"/>
            </w:pPr>
          </w:p>
        </w:tc>
        <w:tc>
          <w:tcPr>
            <w:tcW w:w="997" w:type="dxa"/>
            <w:vMerge/>
            <w:vAlign w:val="center"/>
          </w:tcPr>
          <w:p w14:paraId="3CC36DA5" w14:textId="77777777" w:rsidR="009B1A4B" w:rsidRDefault="009B1A4B" w:rsidP="00633B54">
            <w:pPr>
              <w:jc w:val="center"/>
            </w:pPr>
          </w:p>
        </w:tc>
      </w:tr>
    </w:tbl>
    <w:p w14:paraId="7A503238" w14:textId="71A37AC3" w:rsidR="00CA427F" w:rsidRDefault="00CA427F"/>
    <w:p w14:paraId="27A984C0" w14:textId="2D56819C" w:rsidR="00CA427F" w:rsidRDefault="00CA427F"/>
    <w:p w14:paraId="6AB6F890" w14:textId="086AA3AD" w:rsidR="00CA427F" w:rsidRDefault="00CA427F"/>
    <w:p w14:paraId="7E15E4E2" w14:textId="28FAA56B" w:rsidR="00CA427F" w:rsidRDefault="00CA427F"/>
    <w:p w14:paraId="32A8C254" w14:textId="0F33DCCC" w:rsidR="00CA427F" w:rsidRDefault="00CA427F"/>
    <w:p w14:paraId="53AA2E23" w14:textId="42B8DF1D" w:rsidR="00CA427F" w:rsidRDefault="00CA427F"/>
    <w:p w14:paraId="495432AD" w14:textId="3E28FA34" w:rsidR="00CA427F" w:rsidRDefault="00CA427F"/>
    <w:p w14:paraId="4513712F" w14:textId="38E3C8DD" w:rsidR="00CA427F" w:rsidRDefault="00CA427F"/>
    <w:p w14:paraId="4CEF38CA" w14:textId="0A554D34" w:rsidR="00CA427F" w:rsidRDefault="00CA427F"/>
    <w:p w14:paraId="2C5F3910" w14:textId="793298C7" w:rsidR="00CA427F" w:rsidRDefault="00CA427F"/>
    <w:p w14:paraId="5A590514" w14:textId="002DE14E" w:rsidR="00CA427F" w:rsidRDefault="008B25AC"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F4E4552" wp14:editId="79E2C52D">
                <wp:simplePos x="0" y="0"/>
                <wp:positionH relativeFrom="margin">
                  <wp:posOffset>2244436</wp:posOffset>
                </wp:positionH>
                <wp:positionV relativeFrom="paragraph">
                  <wp:posOffset>81107</wp:posOffset>
                </wp:positionV>
                <wp:extent cx="3461039" cy="967740"/>
                <wp:effectExtent l="0" t="0" r="25400" b="2286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1039" cy="967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8F602D" w14:textId="1644AAF1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7368F">
                              <w:rPr>
                                <w:b/>
                                <w:bCs/>
                              </w:rPr>
                              <w:t xml:space="preserve">Comments: </w:t>
                            </w:r>
                          </w:p>
                          <w:p w14:paraId="3115FDCC" w14:textId="77777777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3E9B05F5" w14:textId="7441E751" w:rsidR="0067368F" w:rsidRDefault="0067368F" w:rsidP="0067368F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ignature</w:t>
                            </w:r>
                          </w:p>
                          <w:p w14:paraId="2799A71F" w14:textId="77777777" w:rsidR="0067368F" w:rsidRP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6F4E4552" id="Text Box 13" o:spid="_x0000_s1031" type="#_x0000_t202" style="position:absolute;margin-left:176.75pt;margin-top:6.4pt;width:272.5pt;height:76.2pt;z-index:251709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" fillcolor="white [3201]" strokeweight=".5pt">
                <v:textbox>
                  <w:txbxContent>
                    <w:p w14:paraId="5B8F602D" w14:textId="1644AAF1" w:rsidR="0067368F" w:rsidRDefault="0067368F">
                      <w:pPr>
                        <w:rPr>
                          <w:b/>
                          <w:bCs/>
                        </w:rPr>
                      </w:pPr>
                      <w:r w:rsidRPr="0067368F">
                        <w:rPr>
                          <w:b/>
                          <w:bCs/>
                        </w:rPr>
                        <w:t xml:space="preserve">Comments: </w:t>
                      </w:r>
                    </w:p>
                    <w:p w14:paraId="3115FDCC" w14:textId="77777777" w:rsidR="0067368F" w:rsidRDefault="0067368F">
                      <w:pPr>
                        <w:rPr>
                          <w:b/>
                          <w:bCs/>
                        </w:rPr>
                      </w:pPr>
                    </w:p>
                    <w:p w14:paraId="3E9B05F5" w14:textId="7441E751" w:rsidR="0067368F" w:rsidRDefault="0067368F" w:rsidP="0067368F">
                      <w:pPr>
                        <w:jc w:val="right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ignature</w:t>
                      </w:r>
                    </w:p>
                    <w:p w14:paraId="2799A71F" w14:textId="77777777" w:rsidR="0067368F" w:rsidRPr="0067368F" w:rsidRDefault="0067368F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9ECAFE" w14:textId="62DE3ACD" w:rsidR="00CA427F" w:rsidRDefault="00CA427F"/>
    <w:p w14:paraId="0282C416" w14:textId="6DA92BE6" w:rsidR="00CA427F" w:rsidRDefault="00CA427F"/>
    <w:p w14:paraId="64F61DC1" w14:textId="77777777" w:rsidR="00033957" w:rsidRDefault="00033957" w:rsidP="00A366C5">
      <w:pPr>
        <w:rPr>
          <w:sz w:val="28"/>
          <w:szCs w:val="28"/>
        </w:rPr>
      </w:pPr>
    </w:p>
    <w:p w14:paraId="6E587E72" w14:textId="77777777" w:rsidR="00B055E1" w:rsidRDefault="00B055E1" w:rsidP="00033957">
      <w:pPr>
        <w:pStyle w:val="Heading1"/>
        <w:rPr>
          <w:sz w:val="36"/>
          <w:szCs w:val="40"/>
        </w:rPr>
      </w:pPr>
    </w:p>
    <w:p w14:paraId="5E348315" w14:textId="33C1B3E1" w:rsidR="00FC106C" w:rsidRPr="00B055E1" w:rsidRDefault="00FC106C" w:rsidP="00033957">
      <w:pPr>
        <w:pStyle w:val="Heading1"/>
        <w:rPr>
          <w:sz w:val="44"/>
          <w:szCs w:val="48"/>
          <w:u w:val="single"/>
        </w:rPr>
      </w:pPr>
      <w:r w:rsidRPr="00B055E1">
        <w:rPr>
          <w:sz w:val="44"/>
          <w:szCs w:val="48"/>
          <w:u w:val="single"/>
        </w:rPr>
        <w:t>Lab No</w:t>
      </w:r>
      <w:r w:rsidR="00033957" w:rsidRPr="00B055E1">
        <w:rPr>
          <w:sz w:val="44"/>
          <w:szCs w:val="48"/>
          <w:u w:val="single"/>
        </w:rPr>
        <w:t xml:space="preserve">: </w:t>
      </w:r>
      <w:r w:rsidR="00C54658" w:rsidRPr="00B055E1">
        <w:rPr>
          <w:sz w:val="44"/>
          <w:szCs w:val="48"/>
          <w:u w:val="single"/>
        </w:rPr>
        <w:t>0</w:t>
      </w:r>
      <w:r w:rsidR="000D54A0">
        <w:rPr>
          <w:sz w:val="44"/>
          <w:szCs w:val="48"/>
          <w:u w:val="single"/>
        </w:rPr>
        <w:t>9</w:t>
      </w:r>
      <w:r w:rsidRPr="00B055E1">
        <w:rPr>
          <w:sz w:val="44"/>
          <w:szCs w:val="48"/>
          <w:u w:val="single"/>
        </w:rPr>
        <w:t xml:space="preserve"> </w:t>
      </w:r>
      <w:r w:rsidR="00EE2ED4">
        <w:rPr>
          <w:sz w:val="44"/>
          <w:szCs w:val="48"/>
          <w:u w:val="single"/>
        </w:rPr>
        <w:t>–</w:t>
      </w:r>
      <w:r w:rsidR="00033957" w:rsidRPr="00B055E1">
        <w:rPr>
          <w:sz w:val="44"/>
          <w:szCs w:val="48"/>
          <w:u w:val="single"/>
        </w:rPr>
        <w:t xml:space="preserve"> </w:t>
      </w:r>
      <w:r w:rsidR="00EE2ED4">
        <w:rPr>
          <w:sz w:val="44"/>
          <w:szCs w:val="48"/>
          <w:u w:val="single"/>
        </w:rPr>
        <w:t>Open Ended</w:t>
      </w:r>
    </w:p>
    <w:p w14:paraId="49F9EE9A" w14:textId="46A5572C" w:rsidR="00FC106C" w:rsidRDefault="00FC106C" w:rsidP="00033957">
      <w:pPr>
        <w:pStyle w:val="Heading2"/>
      </w:pPr>
    </w:p>
    <w:p w14:paraId="6B9AC5C2" w14:textId="0314C5E5" w:rsidR="00033957" w:rsidRDefault="00033957" w:rsidP="00F0240F">
      <w:pPr>
        <w:jc w:val="both"/>
        <w:rPr>
          <w:b/>
          <w:bCs/>
          <w:color w:val="2F5496" w:themeColor="accent5" w:themeShade="BF"/>
          <w:sz w:val="32"/>
          <w:szCs w:val="36"/>
          <w:u w:val="single"/>
        </w:rPr>
      </w:pPr>
      <w:r>
        <w:t xml:space="preserve"> </w:t>
      </w:r>
      <w:r w:rsidR="00EE2ED4">
        <w:rPr>
          <w:b/>
          <w:bCs/>
          <w:color w:val="2F5496" w:themeColor="accent5" w:themeShade="BF"/>
          <w:sz w:val="32"/>
          <w:szCs w:val="36"/>
          <w:u w:val="single"/>
        </w:rPr>
        <w:t>TASK</w:t>
      </w:r>
      <w:r w:rsidR="00303B4C">
        <w:rPr>
          <w:b/>
          <w:bCs/>
          <w:color w:val="2F5496" w:themeColor="accent5" w:themeShade="BF"/>
          <w:sz w:val="32"/>
          <w:szCs w:val="36"/>
          <w:u w:val="single"/>
        </w:rPr>
        <w:t xml:space="preserve"> 1</w:t>
      </w:r>
      <w:r w:rsidR="00A87DFD" w:rsidRPr="00303B4C">
        <w:rPr>
          <w:b/>
          <w:bCs/>
          <w:color w:val="2F5496" w:themeColor="accent5" w:themeShade="BF"/>
          <w:sz w:val="32"/>
          <w:szCs w:val="36"/>
          <w:u w:val="single"/>
        </w:rPr>
        <w:t>:</w:t>
      </w:r>
    </w:p>
    <w:p w14:paraId="315A72FB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&lt;iostream&gt;</w:t>
      </w:r>
    </w:p>
    <w:p w14:paraId="75F9DB06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&lt;algorithm&gt;</w:t>
      </w:r>
    </w:p>
    <w:p w14:paraId="0D547F33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7DA0917A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std;</w:t>
      </w:r>
    </w:p>
    <w:p w14:paraId="13FA003E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78E7F501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struc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Process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{</w:t>
      </w:r>
    </w:p>
    <w:p w14:paraId="75AF2730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id;</w:t>
      </w:r>
    </w:p>
    <w:p w14:paraId="5B7F5825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service_time;</w:t>
      </w:r>
    </w:p>
    <w:p w14:paraId="3F655916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waiting_time;</w:t>
      </w:r>
    </w:p>
    <w:p w14:paraId="2E176C12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turnaround_time;</w:t>
      </w:r>
    </w:p>
    <w:p w14:paraId="5399C887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};</w:t>
      </w:r>
    </w:p>
    <w:p w14:paraId="4DAEC2A7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446E51D1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boo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compare(</w:t>
      </w:r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Process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Process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b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 {</w:t>
      </w:r>
    </w:p>
    <w:p w14:paraId="57458DE6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.service_time &lt; </w:t>
      </w: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b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.service_time;</w:t>
      </w:r>
    </w:p>
    <w:p w14:paraId="22619BA1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}</w:t>
      </w:r>
    </w:p>
    <w:p w14:paraId="159C389F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2534EA07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main() {</w:t>
      </w:r>
    </w:p>
    <w:p w14:paraId="7A02E635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n;</w:t>
      </w:r>
    </w:p>
    <w:p w14:paraId="5C466D06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14D15D11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cout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Shortest Job First Algorithm: 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endl;</w:t>
      </w:r>
    </w:p>
    <w:p w14:paraId="3EEC1F81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cout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Enter number of processes: 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</w:p>
    <w:p w14:paraId="038178E6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cin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n;</w:t>
      </w:r>
    </w:p>
    <w:p w14:paraId="1907CBA6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5B1C6CB4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Process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processes[20];</w:t>
      </w:r>
    </w:p>
    <w:p w14:paraId="6C832794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7E925212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i = 0; i &lt; n; ++i) {</w:t>
      </w:r>
    </w:p>
    <w:p w14:paraId="4E637FBD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cout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Enter Process ID: 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</w:p>
    <w:p w14:paraId="5A285199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cin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processes[i].id;</w:t>
      </w:r>
    </w:p>
    <w:p w14:paraId="57CF2F8D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cout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Enter Service Time: 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</w:p>
    <w:p w14:paraId="42600D50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cin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processes[i].service_time;</w:t>
      </w:r>
    </w:p>
    <w:p w14:paraId="79EB8EC6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processes[i].waiting_time = 0;</w:t>
      </w:r>
    </w:p>
    <w:p w14:paraId="5CD14487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}</w:t>
      </w:r>
    </w:p>
    <w:p w14:paraId="633EDFF5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7E22AFF0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sort(processes, processes + n, compare);</w:t>
      </w:r>
    </w:p>
    <w:p w14:paraId="13C486A5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756E368A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total_waiting_time = 0;</w:t>
      </w:r>
    </w:p>
    <w:p w14:paraId="202F3ABB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total_turnaround_time = 0;</w:t>
      </w:r>
    </w:p>
    <w:p w14:paraId="4EECCF4E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6DD9C617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processes[0].turnaround_time = processes[0].service_time;</w:t>
      </w:r>
    </w:p>
    <w:p w14:paraId="569149A1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i = 1; i &lt; n; ++i) {</w:t>
      </w:r>
    </w:p>
    <w:p w14:paraId="1EC28746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processes[i].waiting_time = processes[i - 1].waiting_time + processes[i - 1].service_time;</w:t>
      </w:r>
    </w:p>
    <w:p w14:paraId="27CC3D7B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total_waiting_time += processes[i].waiting_time;</w:t>
      </w:r>
    </w:p>
    <w:p w14:paraId="615F623C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processes[i].turnaround_time = processes[i].waiting_time + processes[i].service_time;</w:t>
      </w:r>
    </w:p>
    <w:p w14:paraId="23488DBC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total_turnaround_time += processes[i].turnaround_time;</w:t>
      </w:r>
    </w:p>
    <w:p w14:paraId="31723B64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}</w:t>
      </w:r>
    </w:p>
    <w:p w14:paraId="065D39DB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418147D2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total_turnaround_time += processes[0].turnaround_time;</w:t>
      </w:r>
    </w:p>
    <w:p w14:paraId="17AD2526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6876DED2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avg_waiting_time = (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total_waiting_time / n;</w:t>
      </w:r>
    </w:p>
    <w:p w14:paraId="334F0B16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avg_turnaround_time = (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total_turnaround_time / n;</w:t>
      </w:r>
    </w:p>
    <w:p w14:paraId="7A691AF0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2D3B6220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cout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\nID\tService\tWait\tTurnaround\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</w:p>
    <w:p w14:paraId="5A301FB1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i = 0; i &lt; n; ++i) {</w:t>
      </w:r>
    </w:p>
    <w:p w14:paraId="033CC0BE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cout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processes[i].id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\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processes[i].service_time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\t"</w:t>
      </w:r>
    </w:p>
    <w:p w14:paraId="4CBADAAA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processes[i].waiting_time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\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processes[i].turnaround_time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\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</w:p>
    <w:p w14:paraId="37639AF4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}</w:t>
      </w:r>
    </w:p>
    <w:p w14:paraId="033C6267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3E97C224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cout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\nTotal Waiting Time: 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total_waiting_time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endl;</w:t>
      </w:r>
    </w:p>
    <w:p w14:paraId="5EFFA5D0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cout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Average Waiting Time: 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avg_waiting_time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endl;</w:t>
      </w:r>
    </w:p>
    <w:p w14:paraId="1088F907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cout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Total Turnaround Time: 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total_turnaround_time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endl;</w:t>
      </w:r>
    </w:p>
    <w:p w14:paraId="71C63A90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cout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Average Turnaround Time: 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avg_turnaround_time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endl;</w:t>
      </w:r>
    </w:p>
    <w:p w14:paraId="5CC188EB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07AE7AB6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0;</w:t>
      </w:r>
    </w:p>
    <w:p w14:paraId="4BA65BB4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}</w:t>
      </w:r>
    </w:p>
    <w:p w14:paraId="5642DD2C" w14:textId="2474F933" w:rsidR="00303B4C" w:rsidRDefault="00303B4C" w:rsidP="00303B4C">
      <w:pPr>
        <w:jc w:val="both"/>
        <w:rPr>
          <w:bCs/>
        </w:rPr>
      </w:pPr>
    </w:p>
    <w:p w14:paraId="3688E07C" w14:textId="21B99F44" w:rsidR="000D54A0" w:rsidRPr="00303B4C" w:rsidRDefault="000D54A0" w:rsidP="00303B4C">
      <w:pPr>
        <w:jc w:val="both"/>
        <w:rPr>
          <w:bCs/>
        </w:rPr>
      </w:pPr>
      <w:r>
        <w:rPr>
          <w:bCs/>
          <w:noProof/>
        </w:rPr>
        <w:drawing>
          <wp:inline distT="0" distB="0" distL="0" distR="0" wp14:anchorId="691FB902" wp14:editId="0E7D828A">
            <wp:extent cx="3820058" cy="3591426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0058" cy="3591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EAE33" w14:textId="77777777" w:rsidR="00A87DFD" w:rsidRDefault="00A87DFD" w:rsidP="00F0240F">
      <w:pPr>
        <w:jc w:val="both"/>
        <w:rPr>
          <w:b/>
          <w:bCs/>
          <w:u w:val="single"/>
        </w:rPr>
      </w:pPr>
    </w:p>
    <w:p w14:paraId="1EC34322" w14:textId="333D2B39" w:rsidR="00A87DFD" w:rsidRDefault="00A87DFD" w:rsidP="00F0240F">
      <w:pPr>
        <w:jc w:val="both"/>
        <w:rPr>
          <w:b/>
          <w:bCs/>
          <w:color w:val="2E74B5" w:themeColor="accent1" w:themeShade="BF"/>
          <w:sz w:val="44"/>
          <w:szCs w:val="32"/>
          <w:u w:val="single"/>
        </w:rPr>
      </w:pPr>
    </w:p>
    <w:p w14:paraId="4CAFEDBE" w14:textId="5471CB42" w:rsidR="000D54A0" w:rsidRDefault="000D54A0" w:rsidP="00F0240F">
      <w:pPr>
        <w:jc w:val="both"/>
        <w:rPr>
          <w:b/>
          <w:bCs/>
          <w:color w:val="2E74B5" w:themeColor="accent1" w:themeShade="BF"/>
          <w:sz w:val="44"/>
          <w:szCs w:val="32"/>
          <w:u w:val="single"/>
        </w:rPr>
      </w:pPr>
    </w:p>
    <w:p w14:paraId="2C8F91DF" w14:textId="371D01F2" w:rsidR="000D54A0" w:rsidRDefault="000D54A0" w:rsidP="00F0240F">
      <w:pPr>
        <w:jc w:val="both"/>
        <w:rPr>
          <w:b/>
          <w:bCs/>
          <w:color w:val="2E74B5" w:themeColor="accent1" w:themeShade="BF"/>
          <w:sz w:val="44"/>
          <w:szCs w:val="32"/>
          <w:u w:val="single"/>
        </w:rPr>
      </w:pPr>
    </w:p>
    <w:p w14:paraId="6EE074FB" w14:textId="1CC5EB5E" w:rsidR="000D54A0" w:rsidRDefault="000D54A0" w:rsidP="00F0240F">
      <w:pPr>
        <w:jc w:val="both"/>
        <w:rPr>
          <w:b/>
          <w:bCs/>
          <w:color w:val="2E74B5" w:themeColor="accent1" w:themeShade="BF"/>
          <w:sz w:val="44"/>
          <w:szCs w:val="32"/>
          <w:u w:val="single"/>
        </w:rPr>
      </w:pPr>
    </w:p>
    <w:p w14:paraId="0E70316E" w14:textId="3E82980D" w:rsidR="000D54A0" w:rsidRPr="000D54A0" w:rsidRDefault="000D54A0" w:rsidP="00F0240F">
      <w:pPr>
        <w:jc w:val="both"/>
        <w:rPr>
          <w:b/>
          <w:bCs/>
          <w:color w:val="2E74B5" w:themeColor="accent1" w:themeShade="BF"/>
          <w:sz w:val="44"/>
          <w:szCs w:val="32"/>
          <w:u w:val="single"/>
        </w:rPr>
      </w:pPr>
    </w:p>
    <w:p w14:paraId="5D5B9B52" w14:textId="71362223" w:rsidR="000D54A0" w:rsidRDefault="000D54A0" w:rsidP="000D54A0">
      <w:pPr>
        <w:jc w:val="both"/>
      </w:pPr>
      <w:r w:rsidRPr="000D54A0">
        <w:rPr>
          <w:b/>
          <w:color w:val="2E74B5" w:themeColor="accent1" w:themeShade="BF"/>
          <w:sz w:val="32"/>
        </w:rPr>
        <w:lastRenderedPageBreak/>
        <w:t>TASK 2:</w:t>
      </w:r>
    </w:p>
    <w:p w14:paraId="2FE2EB35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&lt;iostream&gt;</w:t>
      </w:r>
    </w:p>
    <w:p w14:paraId="2F6628F8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7D3E8E54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std;</w:t>
      </w:r>
    </w:p>
    <w:p w14:paraId="63E71D5B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345E1B2E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struc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Process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{</w:t>
      </w:r>
    </w:p>
    <w:p w14:paraId="19457580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id;</w:t>
      </w:r>
    </w:p>
    <w:p w14:paraId="18B97569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service_time;</w:t>
      </w:r>
    </w:p>
    <w:p w14:paraId="1DDA02AE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waiting_time;</w:t>
      </w:r>
    </w:p>
    <w:p w14:paraId="4FA59644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turnaround_time;</w:t>
      </w:r>
    </w:p>
    <w:p w14:paraId="1E828C5E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};</w:t>
      </w:r>
    </w:p>
    <w:p w14:paraId="114FA793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37DC796F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main() {</w:t>
      </w:r>
    </w:p>
    <w:p w14:paraId="202B78A9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n;</w:t>
      </w:r>
    </w:p>
    <w:p w14:paraId="3EC09CFF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7E53C5EA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cout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First Come First Serve Algorithm: 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endl;</w:t>
      </w:r>
    </w:p>
    <w:p w14:paraId="6EDC95B2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cout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Enter number of processes: 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</w:p>
    <w:p w14:paraId="1F67B8E4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cin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n;</w:t>
      </w:r>
    </w:p>
    <w:p w14:paraId="692CB39B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72F324A9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Process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processes[20];</w:t>
      </w:r>
    </w:p>
    <w:p w14:paraId="74D2620D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460873E6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i = 0; i &lt; n; ++i) {</w:t>
      </w:r>
    </w:p>
    <w:p w14:paraId="4D531D0A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cout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Enter Process ID: 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</w:p>
    <w:p w14:paraId="088DE459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cin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processes[i].id;</w:t>
      </w:r>
    </w:p>
    <w:p w14:paraId="467DEA65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cout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Enter Service Time: 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</w:p>
    <w:p w14:paraId="67960A24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cin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processes[i].service_time;</w:t>
      </w:r>
    </w:p>
    <w:p w14:paraId="02100509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processes[i].waiting_time = 0;</w:t>
      </w:r>
    </w:p>
    <w:p w14:paraId="3B9DEAB5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}</w:t>
      </w:r>
    </w:p>
    <w:p w14:paraId="344203B0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639450ED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total_waiting_time = 0;</w:t>
      </w:r>
    </w:p>
    <w:p w14:paraId="4BF173B5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total_turnaround_time = 0;</w:t>
      </w:r>
    </w:p>
    <w:p w14:paraId="08F0B7E8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15CBE7E5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processes[0].turnaround_time = processes[0].service_time;</w:t>
      </w:r>
    </w:p>
    <w:p w14:paraId="4A8C00E6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i = 1; i &lt; n; ++i) {</w:t>
      </w:r>
    </w:p>
    <w:p w14:paraId="780B670B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processes[i].waiting_time = processes[i - 1].waiting_time + processes[i - 1].service_time;</w:t>
      </w:r>
    </w:p>
    <w:p w14:paraId="687D1BFC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total_waiting_time += processes[i].waiting_time;</w:t>
      </w:r>
    </w:p>
    <w:p w14:paraId="22A790A7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processes[i].turnaround_time = processes[i].waiting_time + processes[i].service_time;</w:t>
      </w:r>
    </w:p>
    <w:p w14:paraId="1165250C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total_turnaround_time += processes[i].turnaround_time;</w:t>
      </w:r>
    </w:p>
    <w:p w14:paraId="704AF0AF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}</w:t>
      </w:r>
    </w:p>
    <w:p w14:paraId="060053AD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5596CF1D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total_turnaround_time += processes[0].turnaround_time;</w:t>
      </w:r>
    </w:p>
    <w:p w14:paraId="15947F61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7CE758AB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avg_waiting_time = (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total_waiting_time / n;</w:t>
      </w:r>
    </w:p>
    <w:p w14:paraId="52418D4F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avg_turnaround_time = (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total_turnaround_time / n;</w:t>
      </w:r>
    </w:p>
    <w:p w14:paraId="37D6ECD6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4B489F1D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cout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\nID\tService\tWait\tTurnaround\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</w:p>
    <w:p w14:paraId="3C0CFF6A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i = 0; i &lt; n; ++i) {</w:t>
      </w:r>
    </w:p>
    <w:p w14:paraId="59AF6437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cout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processes[i].id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\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processes[i].service_time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\t"</w:t>
      </w:r>
    </w:p>
    <w:p w14:paraId="38A48299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processes[i].waiting_time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\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processes[i].turnaround_time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\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</w:p>
    <w:p w14:paraId="1A3301A6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}</w:t>
      </w:r>
    </w:p>
    <w:p w14:paraId="31D2FD85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0654A459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cout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\nAverage Waiting Time: 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avg_waiting_time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endl;</w:t>
      </w:r>
    </w:p>
    <w:p w14:paraId="78319351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cout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Average Turnaround Time: 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avg_turnaround_time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endl;</w:t>
      </w:r>
    </w:p>
    <w:p w14:paraId="20ED71FB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503A5EDC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0;</w:t>
      </w:r>
    </w:p>
    <w:p w14:paraId="6A55EBFF" w14:textId="77777777" w:rsidR="000D54A0" w:rsidRDefault="000D54A0" w:rsidP="000D54A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}</w:t>
      </w:r>
    </w:p>
    <w:p w14:paraId="44C87BC5" w14:textId="72B552BD" w:rsidR="000D54A0" w:rsidRPr="000D54A0" w:rsidRDefault="000D54A0" w:rsidP="000D54A0">
      <w:pPr>
        <w:jc w:val="both"/>
      </w:pPr>
      <w:r>
        <w:rPr>
          <w:noProof/>
        </w:rPr>
        <w:lastRenderedPageBreak/>
        <w:drawing>
          <wp:inline distT="0" distB="0" distL="0" distR="0" wp14:anchorId="31340BDB" wp14:editId="30BE1850">
            <wp:extent cx="3258005" cy="295316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K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8005" cy="2953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D54A0" w:rsidRPr="000D54A0" w:rsidSect="00A87DFD">
      <w:headerReference w:type="default" r:id="rId13"/>
      <w:footerReference w:type="default" r:id="rId14"/>
      <w:pgSz w:w="11909" w:h="16834" w:code="9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E1378A" w14:textId="77777777" w:rsidR="000A41A1" w:rsidRDefault="000A41A1" w:rsidP="00FC106C">
      <w:pPr>
        <w:spacing w:after="0" w:line="240" w:lineRule="auto"/>
      </w:pPr>
      <w:r>
        <w:separator/>
      </w:r>
    </w:p>
  </w:endnote>
  <w:endnote w:type="continuationSeparator" w:id="0">
    <w:p w14:paraId="0DBC9D6D" w14:textId="77777777" w:rsidR="000A41A1" w:rsidRDefault="000A41A1" w:rsidP="00FC10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999474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8D38DD" w14:textId="60E2EEC4" w:rsidR="00A366C5" w:rsidRDefault="00A366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54A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19486A" w14:textId="77777777" w:rsidR="00A366C5" w:rsidRDefault="00A366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9EACF2" w14:textId="77777777" w:rsidR="000A41A1" w:rsidRDefault="000A41A1" w:rsidP="00FC106C">
      <w:pPr>
        <w:spacing w:after="0" w:line="240" w:lineRule="auto"/>
      </w:pPr>
      <w:r>
        <w:separator/>
      </w:r>
    </w:p>
  </w:footnote>
  <w:footnote w:type="continuationSeparator" w:id="0">
    <w:p w14:paraId="0FF88253" w14:textId="77777777" w:rsidR="000A41A1" w:rsidRDefault="000A41A1" w:rsidP="00FC10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E32139" w14:textId="4DF9E47C" w:rsidR="00FC106C" w:rsidRPr="00A366C5" w:rsidRDefault="0052424C" w:rsidP="00F0240F">
    <w:pPr>
      <w:pStyle w:val="Header"/>
      <w:jc w:val="center"/>
      <w:rPr>
        <w:sz w:val="20"/>
        <w:szCs w:val="20"/>
      </w:rPr>
    </w:pPr>
    <w:r>
      <w:rPr>
        <w:sz w:val="20"/>
        <w:szCs w:val="20"/>
      </w:rPr>
      <w:t>Sh</w:t>
    </w:r>
    <w:r w:rsidR="000C3E84">
      <w:rPr>
        <w:sz w:val="20"/>
        <w:szCs w:val="20"/>
      </w:rPr>
      <w:t>oaib Akhtar</w:t>
    </w:r>
    <w:r w:rsidR="00FC106C" w:rsidRPr="00A366C5">
      <w:rPr>
        <w:sz w:val="20"/>
        <w:szCs w:val="20"/>
      </w:rPr>
      <w:tab/>
    </w:r>
    <w:r w:rsidR="004A4414">
      <w:rPr>
        <w:sz w:val="20"/>
        <w:szCs w:val="20"/>
      </w:rPr>
      <w:t>OS</w:t>
    </w:r>
    <w:r w:rsidR="00FC106C" w:rsidRPr="00A366C5">
      <w:rPr>
        <w:sz w:val="20"/>
        <w:szCs w:val="20"/>
      </w:rPr>
      <w:tab/>
      <w:t xml:space="preserve">Engr. </w:t>
    </w:r>
    <w:r w:rsidR="00E534C2">
      <w:rPr>
        <w:sz w:val="20"/>
        <w:szCs w:val="20"/>
      </w:rPr>
      <w:t>AAMIR SO</w:t>
    </w:r>
    <w:r w:rsidR="00C54658">
      <w:rPr>
        <w:sz w:val="20"/>
        <w:szCs w:val="20"/>
      </w:rPr>
      <w:t>HAIL</w:t>
    </w:r>
  </w:p>
  <w:p w14:paraId="7861960A" w14:textId="2A3551C0" w:rsidR="00FC106C" w:rsidRPr="00A366C5" w:rsidRDefault="000B7690">
    <w:pPr>
      <w:pStyle w:val="Header"/>
      <w:rPr>
        <w:sz w:val="20"/>
        <w:szCs w:val="20"/>
      </w:rPr>
    </w:pPr>
    <w:r>
      <w:rPr>
        <w:sz w:val="20"/>
        <w:szCs w:val="20"/>
      </w:rPr>
      <w:t>01-131232-0</w:t>
    </w:r>
    <w:r w:rsidR="000C3E84">
      <w:rPr>
        <w:sz w:val="20"/>
        <w:szCs w:val="20"/>
      </w:rPr>
      <w:t>67</w:t>
    </w:r>
    <w:r w:rsidR="00303B4C">
      <w:rPr>
        <w:sz w:val="20"/>
        <w:szCs w:val="20"/>
      </w:rPr>
      <w:tab/>
    </w:r>
    <w:r w:rsidR="00FC106C" w:rsidRPr="00A366C5">
      <w:rPr>
        <w:sz w:val="20"/>
        <w:szCs w:val="20"/>
      </w:rPr>
      <w:tab/>
      <w:t>Dept of SE, BUI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D530A"/>
    <w:multiLevelType w:val="hybridMultilevel"/>
    <w:tmpl w:val="38C4465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AF3336B"/>
    <w:multiLevelType w:val="hybridMultilevel"/>
    <w:tmpl w:val="F632A53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2C8338F"/>
    <w:multiLevelType w:val="hybridMultilevel"/>
    <w:tmpl w:val="FF00394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38071575"/>
    <w:multiLevelType w:val="hybridMultilevel"/>
    <w:tmpl w:val="4588E80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40CB7B42"/>
    <w:multiLevelType w:val="hybridMultilevel"/>
    <w:tmpl w:val="ACA020A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48FA6C3F"/>
    <w:multiLevelType w:val="hybridMultilevel"/>
    <w:tmpl w:val="557A796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4CAD5674"/>
    <w:multiLevelType w:val="hybridMultilevel"/>
    <w:tmpl w:val="E9EA4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103B1A"/>
    <w:multiLevelType w:val="multilevel"/>
    <w:tmpl w:val="40B823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94F57C1"/>
    <w:multiLevelType w:val="hybridMultilevel"/>
    <w:tmpl w:val="893AE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2C6480"/>
    <w:multiLevelType w:val="hybridMultilevel"/>
    <w:tmpl w:val="D2EAFF0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3"/>
  </w:num>
  <w:num w:numId="5">
    <w:abstractNumId w:val="0"/>
  </w:num>
  <w:num w:numId="6">
    <w:abstractNumId w:val="5"/>
  </w:num>
  <w:num w:numId="7">
    <w:abstractNumId w:val="2"/>
  </w:num>
  <w:num w:numId="8">
    <w:abstractNumId w:val="4"/>
  </w:num>
  <w:num w:numId="9">
    <w:abstractNumId w:val="9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DM1MLM0NzY1MTJQ0lEKTi0uzszPAykwrQUA9jPcVywAAAA="/>
  </w:docVars>
  <w:rsids>
    <w:rsidRoot w:val="00ED36B1"/>
    <w:rsid w:val="00032D7B"/>
    <w:rsid w:val="00033957"/>
    <w:rsid w:val="000A41A1"/>
    <w:rsid w:val="000B7690"/>
    <w:rsid w:val="000C3E84"/>
    <w:rsid w:val="000D54A0"/>
    <w:rsid w:val="000E56A7"/>
    <w:rsid w:val="00127CDC"/>
    <w:rsid w:val="00165ADF"/>
    <w:rsid w:val="001759ED"/>
    <w:rsid w:val="001B1E72"/>
    <w:rsid w:val="00255711"/>
    <w:rsid w:val="0025765D"/>
    <w:rsid w:val="002819E9"/>
    <w:rsid w:val="002C1129"/>
    <w:rsid w:val="002E7CB9"/>
    <w:rsid w:val="00303B4C"/>
    <w:rsid w:val="003508F0"/>
    <w:rsid w:val="003B6569"/>
    <w:rsid w:val="003C0B92"/>
    <w:rsid w:val="00442C18"/>
    <w:rsid w:val="00490A7A"/>
    <w:rsid w:val="0049251D"/>
    <w:rsid w:val="004A4414"/>
    <w:rsid w:val="004C00D4"/>
    <w:rsid w:val="004D030F"/>
    <w:rsid w:val="004D3BAA"/>
    <w:rsid w:val="004D52F6"/>
    <w:rsid w:val="0052424C"/>
    <w:rsid w:val="005318F5"/>
    <w:rsid w:val="005373AA"/>
    <w:rsid w:val="005542D1"/>
    <w:rsid w:val="00593FAF"/>
    <w:rsid w:val="00633B54"/>
    <w:rsid w:val="00662920"/>
    <w:rsid w:val="00670576"/>
    <w:rsid w:val="0067368F"/>
    <w:rsid w:val="006B3788"/>
    <w:rsid w:val="007008B4"/>
    <w:rsid w:val="00734673"/>
    <w:rsid w:val="00780C56"/>
    <w:rsid w:val="00792556"/>
    <w:rsid w:val="0079451B"/>
    <w:rsid w:val="00806112"/>
    <w:rsid w:val="00840E40"/>
    <w:rsid w:val="00867650"/>
    <w:rsid w:val="008727AB"/>
    <w:rsid w:val="008B25AC"/>
    <w:rsid w:val="008C374A"/>
    <w:rsid w:val="00903A53"/>
    <w:rsid w:val="00941F41"/>
    <w:rsid w:val="0095336C"/>
    <w:rsid w:val="00971FCE"/>
    <w:rsid w:val="009A3086"/>
    <w:rsid w:val="009A4D2E"/>
    <w:rsid w:val="009B1A4B"/>
    <w:rsid w:val="009E0D0B"/>
    <w:rsid w:val="009E5124"/>
    <w:rsid w:val="00A04EB4"/>
    <w:rsid w:val="00A068BD"/>
    <w:rsid w:val="00A366C5"/>
    <w:rsid w:val="00A87DFD"/>
    <w:rsid w:val="00A908CC"/>
    <w:rsid w:val="00AB0781"/>
    <w:rsid w:val="00B055E1"/>
    <w:rsid w:val="00B40CAC"/>
    <w:rsid w:val="00B722AE"/>
    <w:rsid w:val="00BD4278"/>
    <w:rsid w:val="00BD6E66"/>
    <w:rsid w:val="00C039BD"/>
    <w:rsid w:val="00C25ACD"/>
    <w:rsid w:val="00C412BF"/>
    <w:rsid w:val="00C43C1A"/>
    <w:rsid w:val="00C522C9"/>
    <w:rsid w:val="00C54658"/>
    <w:rsid w:val="00C81C09"/>
    <w:rsid w:val="00C8269D"/>
    <w:rsid w:val="00CA427F"/>
    <w:rsid w:val="00CC7D1E"/>
    <w:rsid w:val="00CF34B0"/>
    <w:rsid w:val="00D06E62"/>
    <w:rsid w:val="00D50E6C"/>
    <w:rsid w:val="00DF46F4"/>
    <w:rsid w:val="00E063F0"/>
    <w:rsid w:val="00E4745E"/>
    <w:rsid w:val="00E534C2"/>
    <w:rsid w:val="00E80036"/>
    <w:rsid w:val="00ED2BE6"/>
    <w:rsid w:val="00ED36B1"/>
    <w:rsid w:val="00ED6249"/>
    <w:rsid w:val="00EE2ED4"/>
    <w:rsid w:val="00EF3C4C"/>
    <w:rsid w:val="00F0240F"/>
    <w:rsid w:val="00F04A14"/>
    <w:rsid w:val="00F20521"/>
    <w:rsid w:val="00F34BC1"/>
    <w:rsid w:val="00F37EEB"/>
    <w:rsid w:val="00F51315"/>
    <w:rsid w:val="00F61B8E"/>
    <w:rsid w:val="00FB4254"/>
    <w:rsid w:val="00FC106C"/>
    <w:rsid w:val="00FD3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951902"/>
  <w15:chartTrackingRefBased/>
  <w15:docId w15:val="{D05F7BE5-846D-4EE0-978F-CC32301C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0C56"/>
  </w:style>
  <w:style w:type="paragraph" w:styleId="Heading1">
    <w:name w:val="heading 1"/>
    <w:basedOn w:val="Normal"/>
    <w:next w:val="Normal"/>
    <w:link w:val="Heading1Char"/>
    <w:uiPriority w:val="9"/>
    <w:qFormat/>
    <w:rsid w:val="00033957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39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39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11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42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06C"/>
  </w:style>
  <w:style w:type="paragraph" w:styleId="Footer">
    <w:name w:val="footer"/>
    <w:basedOn w:val="Normal"/>
    <w:link w:val="Foot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06C"/>
  </w:style>
  <w:style w:type="character" w:customStyle="1" w:styleId="Heading1Char">
    <w:name w:val="Heading 1 Char"/>
    <w:basedOn w:val="DefaultParagraphFont"/>
    <w:link w:val="Heading1"/>
    <w:uiPriority w:val="9"/>
    <w:rsid w:val="00033957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3957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33957"/>
    <w:rPr>
      <w:rFonts w:asciiTheme="majorHAnsi" w:eastAsiaTheme="majorEastAsia" w:hAnsiTheme="majorHAnsi" w:cstheme="majorBidi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96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7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D0B747-95D4-44FC-B2EC-51F60B728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67</Words>
  <Characters>323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Guastella</dc:creator>
  <cp:keywords/>
  <dc:description/>
  <cp:lastModifiedBy>H11 Campus</cp:lastModifiedBy>
  <cp:revision>2</cp:revision>
  <dcterms:created xsi:type="dcterms:W3CDTF">2025-04-16T04:58:00Z</dcterms:created>
  <dcterms:modified xsi:type="dcterms:W3CDTF">2025-04-16T04:58:00Z</dcterms:modified>
</cp:coreProperties>
</file>